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FE37F" w14:textId="77777777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DoM Faculty Development Academy </w:t>
      </w:r>
    </w:p>
    <w:p w14:paraId="53273A67" w14:textId="77777777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Expectations for Coaches and Academy Members </w:t>
      </w:r>
    </w:p>
    <w:p w14:paraId="22F87542" w14:textId="1725B091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Updated: </w:t>
      </w:r>
      <w:r w:rsidR="00C575FA">
        <w:rPr>
          <w:szCs w:val="22"/>
        </w:rPr>
        <w:t>May 2022</w:t>
      </w:r>
    </w:p>
    <w:p w14:paraId="30B737C6" w14:textId="77777777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Distributed by: Laura Svetkey MD MHS, Vice Chair for Faculty Development and Diversity </w:t>
      </w:r>
    </w:p>
    <w:p w14:paraId="7FE375C0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54294A40" w14:textId="77777777" w:rsidR="007C0E18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  <w:u w:val="single" w:color="000000"/>
        </w:rPr>
        <w:t>Overview:</w:t>
      </w:r>
      <w:r w:rsidRPr="00D95EE1">
        <w:rPr>
          <w:szCs w:val="22"/>
        </w:rPr>
        <w:t xml:space="preserve"> </w:t>
      </w:r>
    </w:p>
    <w:p w14:paraId="4F124AB2" w14:textId="5CCFD1C6" w:rsidR="007C0E18" w:rsidRPr="00D95EE1" w:rsidRDefault="00D46939" w:rsidP="00D95EE1">
      <w:pPr>
        <w:jc w:val="left"/>
        <w:rPr>
          <w:szCs w:val="22"/>
        </w:rPr>
      </w:pPr>
      <w:r w:rsidRPr="00D95EE1">
        <w:rPr>
          <w:szCs w:val="22"/>
        </w:rPr>
        <w:t xml:space="preserve">The Department of Medicine Faculty Development Academy provides supplemental mentoring to its members, who are junior faculty pursuing careers in one of </w:t>
      </w:r>
      <w:r w:rsidR="00F957F9" w:rsidRPr="00D95EE1">
        <w:rPr>
          <w:szCs w:val="22"/>
        </w:rPr>
        <w:t>four</w:t>
      </w:r>
      <w:r w:rsidRPr="00D95EE1">
        <w:rPr>
          <w:szCs w:val="22"/>
        </w:rPr>
        <w:t xml:space="preserve"> branches: </w:t>
      </w:r>
      <w:r w:rsidRPr="00D95EE1">
        <w:rPr>
          <w:b/>
          <w:szCs w:val="22"/>
        </w:rPr>
        <w:t xml:space="preserve"> </w:t>
      </w:r>
    </w:p>
    <w:p w14:paraId="0BC87984" w14:textId="77777777" w:rsidR="007C0E18" w:rsidRPr="00D95EE1" w:rsidRDefault="00D4693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 xml:space="preserve">Basic/Translational Research Branch </w:t>
      </w:r>
    </w:p>
    <w:p w14:paraId="24EA712E" w14:textId="77777777" w:rsidR="007C0E18" w:rsidRPr="00D95EE1" w:rsidRDefault="00D4693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 xml:space="preserve">Clinical/Health Services Research Branch </w:t>
      </w:r>
    </w:p>
    <w:p w14:paraId="5104BC57" w14:textId="2BAF855A" w:rsidR="007C0E18" w:rsidRPr="00D95EE1" w:rsidRDefault="00D4693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 xml:space="preserve">Education Scholars Branch  </w:t>
      </w:r>
    </w:p>
    <w:p w14:paraId="079BA12B" w14:textId="19867185" w:rsidR="00F957F9" w:rsidRPr="00D95EE1" w:rsidRDefault="00F957F9" w:rsidP="00D95EE1">
      <w:pPr>
        <w:numPr>
          <w:ilvl w:val="0"/>
          <w:numId w:val="1"/>
        </w:numPr>
        <w:ind w:hanging="360"/>
        <w:jc w:val="left"/>
        <w:rPr>
          <w:szCs w:val="22"/>
        </w:rPr>
      </w:pPr>
      <w:r w:rsidRPr="00D95EE1">
        <w:rPr>
          <w:szCs w:val="22"/>
        </w:rPr>
        <w:t>Clinician-Teacher Branch</w:t>
      </w:r>
    </w:p>
    <w:p w14:paraId="3CAA5BCF" w14:textId="79E61894" w:rsidR="00F957F9" w:rsidRPr="00D95EE1" w:rsidRDefault="00D46939" w:rsidP="00D95EE1">
      <w:pPr>
        <w:spacing w:after="0" w:line="259" w:lineRule="auto"/>
        <w:ind w:left="0" w:firstLine="0"/>
        <w:jc w:val="left"/>
        <w:rPr>
          <w:color w:val="954E71"/>
          <w:szCs w:val="22"/>
          <w:u w:val="single" w:color="954E71"/>
        </w:rPr>
      </w:pPr>
      <w:r w:rsidRPr="00D95EE1">
        <w:rPr>
          <w:szCs w:val="22"/>
        </w:rPr>
        <w:t xml:space="preserve">See: </w:t>
      </w:r>
      <w:hyperlink r:id="rId5" w:history="1">
        <w:r w:rsidR="00F957F9" w:rsidRPr="00D95EE1">
          <w:rPr>
            <w:rStyle w:val="Hyperlink"/>
            <w:szCs w:val="22"/>
          </w:rPr>
          <w:t>https://medicine.duke.edu/faculty/faculty-development/faculty-development-academy</w:t>
        </w:r>
      </w:hyperlink>
    </w:p>
    <w:p w14:paraId="2B47C104" w14:textId="77777777" w:rsidR="00F957F9" w:rsidRPr="00D95EE1" w:rsidRDefault="00F957F9" w:rsidP="00D95EE1">
      <w:pPr>
        <w:spacing w:after="0" w:line="259" w:lineRule="auto"/>
        <w:ind w:left="0" w:firstLine="0"/>
        <w:jc w:val="left"/>
        <w:rPr>
          <w:color w:val="954E71"/>
          <w:szCs w:val="22"/>
          <w:u w:val="single" w:color="954E71"/>
        </w:rPr>
      </w:pPr>
    </w:p>
    <w:p w14:paraId="55DA2139" w14:textId="2E6822E4" w:rsidR="008A20C3" w:rsidRPr="00D95EE1" w:rsidRDefault="00D46939" w:rsidP="00D95EE1">
      <w:pPr>
        <w:jc w:val="left"/>
        <w:rPr>
          <w:szCs w:val="22"/>
        </w:rPr>
      </w:pPr>
      <w:r w:rsidRPr="00D95EE1">
        <w:rPr>
          <w:szCs w:val="22"/>
          <w:u w:val="single"/>
        </w:rPr>
        <w:t>Coach</w:t>
      </w:r>
      <w:r w:rsidR="008A20C3" w:rsidRPr="00D95EE1">
        <w:rPr>
          <w:szCs w:val="22"/>
          <w:u w:val="single"/>
        </w:rPr>
        <w:t xml:space="preserve"> </w:t>
      </w:r>
      <w:r w:rsidRPr="00D95EE1">
        <w:rPr>
          <w:szCs w:val="22"/>
          <w:u w:val="single"/>
        </w:rPr>
        <w:t>activities</w:t>
      </w:r>
      <w:r w:rsidR="008A20C3" w:rsidRPr="00D95EE1">
        <w:rPr>
          <w:szCs w:val="22"/>
        </w:rPr>
        <w:t>.</w:t>
      </w:r>
      <w:r w:rsidRPr="00D95EE1">
        <w:rPr>
          <w:szCs w:val="22"/>
        </w:rPr>
        <w:t xml:space="preserve"> </w:t>
      </w:r>
    </w:p>
    <w:p w14:paraId="17E5E0A6" w14:textId="3D9ED357" w:rsidR="008A20C3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>Meet</w:t>
      </w:r>
      <w:r w:rsidR="008A20C3" w:rsidRPr="00D95EE1">
        <w:rPr>
          <w:szCs w:val="22"/>
        </w:rPr>
        <w:t xml:space="preserve"> with Academy members quarterly. </w:t>
      </w:r>
    </w:p>
    <w:p w14:paraId="56CD8232" w14:textId="111E8C2C" w:rsidR="00C13598" w:rsidRPr="00D95EE1" w:rsidRDefault="00C13598" w:rsidP="00D95EE1">
      <w:pPr>
        <w:numPr>
          <w:ilvl w:val="1"/>
          <w:numId w:val="5"/>
        </w:numPr>
        <w:jc w:val="left"/>
        <w:rPr>
          <w:szCs w:val="22"/>
        </w:rPr>
      </w:pPr>
      <w:r w:rsidRPr="00D95EE1">
        <w:rPr>
          <w:szCs w:val="22"/>
        </w:rPr>
        <w:t>For Basic/Translational, Clinical/Health Services</w:t>
      </w:r>
      <w:r w:rsidR="00900C65">
        <w:rPr>
          <w:szCs w:val="22"/>
        </w:rPr>
        <w:t>,</w:t>
      </w:r>
      <w:r w:rsidRPr="00D95EE1">
        <w:rPr>
          <w:szCs w:val="22"/>
        </w:rPr>
        <w:t xml:space="preserve"> and Education Scholar Branches, </w:t>
      </w:r>
      <w:r w:rsidR="00D46939" w:rsidRPr="00D95EE1">
        <w:rPr>
          <w:szCs w:val="22"/>
        </w:rPr>
        <w:t xml:space="preserve">1:1 </w:t>
      </w:r>
      <w:r w:rsidR="008A20C3" w:rsidRPr="00D95EE1">
        <w:rPr>
          <w:szCs w:val="22"/>
        </w:rPr>
        <w:t xml:space="preserve">meetings with </w:t>
      </w:r>
      <w:r w:rsidR="00D46939" w:rsidRPr="00D95EE1">
        <w:rPr>
          <w:szCs w:val="22"/>
        </w:rPr>
        <w:t>3-4  members</w:t>
      </w:r>
      <w:r w:rsidR="00C575FA">
        <w:rPr>
          <w:szCs w:val="22"/>
        </w:rPr>
        <w:t xml:space="preserve"> per coach</w:t>
      </w:r>
      <w:r w:rsidRPr="00D95EE1">
        <w:rPr>
          <w:szCs w:val="22"/>
        </w:rPr>
        <w:t>.</w:t>
      </w:r>
    </w:p>
    <w:p w14:paraId="266A6EAE" w14:textId="4066EDDE" w:rsidR="008A20C3" w:rsidRPr="00D95EE1" w:rsidRDefault="00C13598" w:rsidP="00D95EE1">
      <w:pPr>
        <w:numPr>
          <w:ilvl w:val="1"/>
          <w:numId w:val="5"/>
        </w:numPr>
        <w:jc w:val="left"/>
        <w:rPr>
          <w:szCs w:val="22"/>
        </w:rPr>
      </w:pPr>
      <w:r w:rsidRPr="00D95EE1">
        <w:rPr>
          <w:szCs w:val="22"/>
        </w:rPr>
        <w:t>For Clinician-Teacher Branch</w:t>
      </w:r>
      <w:r w:rsidR="00C575FA">
        <w:rPr>
          <w:szCs w:val="22"/>
        </w:rPr>
        <w:t>: coaches will either meet 1:1 or in small groups comprising multiple coaches and members. In addition, coaches will provide quarterly branch-specific activit</w:t>
      </w:r>
      <w:r w:rsidR="00900C65">
        <w:rPr>
          <w:szCs w:val="22"/>
        </w:rPr>
        <w:t>ies</w:t>
      </w:r>
      <w:r w:rsidR="00C575FA">
        <w:rPr>
          <w:szCs w:val="22"/>
        </w:rPr>
        <w:t xml:space="preserve"> on topics of particular relevance to its members.</w:t>
      </w:r>
    </w:p>
    <w:p w14:paraId="2206E489" w14:textId="47C0347D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Attend quarterly meetings of all Branch chairs and coaches with Laura Svetkey; provide updates on your members and bring questions, suggestions, </w:t>
      </w:r>
      <w:r w:rsidR="00900C65">
        <w:rPr>
          <w:szCs w:val="22"/>
        </w:rPr>
        <w:t xml:space="preserve">and </w:t>
      </w:r>
      <w:r w:rsidRPr="00D95EE1">
        <w:rPr>
          <w:szCs w:val="22"/>
        </w:rPr>
        <w:t xml:space="preserve">concerns to the meeting. </w:t>
      </w:r>
    </w:p>
    <w:p w14:paraId="7D7A19A8" w14:textId="33AA8D42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Attend </w:t>
      </w:r>
      <w:r w:rsidR="00900C65">
        <w:rPr>
          <w:szCs w:val="22"/>
        </w:rPr>
        <w:t xml:space="preserve">the </w:t>
      </w:r>
      <w:r w:rsidRPr="00D95EE1">
        <w:rPr>
          <w:szCs w:val="22"/>
        </w:rPr>
        <w:t xml:space="preserve">annual meeting of Academy coaches and branch chairs with Dr. Cooney. (These meetings will usually coincide with one of the quarterly meetings). </w:t>
      </w:r>
    </w:p>
    <w:p w14:paraId="50374395" w14:textId="7C6270ED" w:rsidR="007C0E18" w:rsidRPr="00D95EE1" w:rsidRDefault="00D46939" w:rsidP="00D95EE1">
      <w:pPr>
        <w:numPr>
          <w:ilvl w:val="0"/>
          <w:numId w:val="5"/>
        </w:numPr>
        <w:spacing w:after="6" w:line="244" w:lineRule="auto"/>
        <w:jc w:val="left"/>
        <w:rPr>
          <w:szCs w:val="22"/>
        </w:rPr>
      </w:pPr>
      <w:r w:rsidRPr="00D95EE1">
        <w:rPr>
          <w:szCs w:val="22"/>
        </w:rPr>
        <w:t xml:space="preserve">Attend sessions of the DoM </w:t>
      </w:r>
      <w:hyperlink r:id="rId6" w:history="1">
        <w:r w:rsidRPr="00D95EE1">
          <w:rPr>
            <w:rStyle w:val="Hyperlink"/>
            <w:szCs w:val="22"/>
          </w:rPr>
          <w:t>Career Development Seminar Series</w:t>
        </w:r>
      </w:hyperlink>
      <w:r w:rsidRPr="00D95EE1">
        <w:rPr>
          <w:szCs w:val="22"/>
        </w:rPr>
        <w:t xml:space="preserve"> and encourage Academy members to attend. </w:t>
      </w:r>
      <w:r w:rsidR="00C575FA">
        <w:rPr>
          <w:szCs w:val="22"/>
        </w:rPr>
        <w:t xml:space="preserve"> At least two coaches from each branch should attend. </w:t>
      </w:r>
      <w:r w:rsidR="00900C65">
        <w:rPr>
          <w:szCs w:val="22"/>
        </w:rPr>
        <w:t>The b</w:t>
      </w:r>
      <w:r w:rsidR="00C575FA">
        <w:rPr>
          <w:szCs w:val="22"/>
        </w:rPr>
        <w:t>ranch chair should ensure that coaches will attend.</w:t>
      </w:r>
    </w:p>
    <w:p w14:paraId="73288737" w14:textId="79EF99D3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Attend all-Academy events </w:t>
      </w:r>
      <w:r w:rsidR="005F1BA2">
        <w:rPr>
          <w:szCs w:val="22"/>
        </w:rPr>
        <w:t>when they occur</w:t>
      </w:r>
      <w:r w:rsidRPr="00D95EE1">
        <w:rPr>
          <w:szCs w:val="22"/>
        </w:rPr>
        <w:t xml:space="preserve">; assist with planning and logistics of these meetings. (These events will usually coincide with a Career Development Seminar Series event). </w:t>
      </w:r>
    </w:p>
    <w:p w14:paraId="74D82BE2" w14:textId="40E139AF" w:rsidR="007C0E18" w:rsidRPr="00D95EE1" w:rsidRDefault="00D46939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Review post-session survey data and advise Svetkey/Ward on future CDSS sessions </w:t>
      </w:r>
    </w:p>
    <w:p w14:paraId="1B6ECA10" w14:textId="67933FFD" w:rsidR="008A20C3" w:rsidRPr="005F1BA2" w:rsidRDefault="008A20C3" w:rsidP="009D4DFD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 xml:space="preserve">Make recommendations for changes, additions, deletions, </w:t>
      </w:r>
      <w:r w:rsidR="00900C65">
        <w:rPr>
          <w:szCs w:val="22"/>
        </w:rPr>
        <w:t xml:space="preserve">and </w:t>
      </w:r>
      <w:r w:rsidRPr="00D95EE1">
        <w:rPr>
          <w:szCs w:val="22"/>
        </w:rPr>
        <w:t xml:space="preserve">new initiatives for the </w:t>
      </w:r>
      <w:r w:rsidRPr="005F1BA2">
        <w:rPr>
          <w:szCs w:val="22"/>
        </w:rPr>
        <w:t xml:space="preserve">Academy  </w:t>
      </w:r>
    </w:p>
    <w:p w14:paraId="12582BC4" w14:textId="170AAB8C" w:rsidR="008A20C3" w:rsidRPr="00D95EE1" w:rsidRDefault="008A20C3" w:rsidP="00D95EE1">
      <w:pPr>
        <w:numPr>
          <w:ilvl w:val="0"/>
          <w:numId w:val="5"/>
        </w:numPr>
        <w:jc w:val="left"/>
        <w:rPr>
          <w:szCs w:val="22"/>
        </w:rPr>
      </w:pPr>
      <w:r w:rsidRPr="00D95EE1">
        <w:rPr>
          <w:szCs w:val="22"/>
        </w:rPr>
        <w:t>Note: All scheduling, communications</w:t>
      </w:r>
      <w:r w:rsidR="00900C65">
        <w:rPr>
          <w:szCs w:val="22"/>
        </w:rPr>
        <w:t>,</w:t>
      </w:r>
      <w:r w:rsidRPr="00D95EE1">
        <w:rPr>
          <w:szCs w:val="22"/>
        </w:rPr>
        <w:t xml:space="preserve"> and logistics are supported by Kim Dorman, special assistant in Dr. Svetkey’s Office for Faculty Development and Diversity.  </w:t>
      </w:r>
    </w:p>
    <w:p w14:paraId="13C4C21C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7E576FAE" w14:textId="77777777" w:rsidR="007C0E18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  <w:u w:val="single" w:color="000000"/>
        </w:rPr>
        <w:t>Member responsibilities:</w:t>
      </w:r>
      <w:r w:rsidRPr="00D95EE1">
        <w:rPr>
          <w:szCs w:val="22"/>
        </w:rPr>
        <w:t xml:space="preserve"> </w:t>
      </w:r>
    </w:p>
    <w:p w14:paraId="7B64594C" w14:textId="06D0C6BB" w:rsidR="007C0E18" w:rsidRPr="00D95EE1" w:rsidRDefault="005F1BA2" w:rsidP="00D95EE1">
      <w:pPr>
        <w:numPr>
          <w:ilvl w:val="0"/>
          <w:numId w:val="6"/>
        </w:numPr>
        <w:jc w:val="left"/>
        <w:rPr>
          <w:szCs w:val="22"/>
        </w:rPr>
      </w:pPr>
      <w:r>
        <w:rPr>
          <w:szCs w:val="22"/>
        </w:rPr>
        <w:t>Attend 1:1 and branch-specific meetings with coaches.</w:t>
      </w:r>
    </w:p>
    <w:p w14:paraId="53C2B8D0" w14:textId="77777777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Attend at least 75% of Career Development Seminar Series events. </w:t>
      </w:r>
    </w:p>
    <w:p w14:paraId="7038D54F" w14:textId="77777777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Attend at least 75% of all-Academy and Branch-specific events. </w:t>
      </w:r>
    </w:p>
    <w:p w14:paraId="4F5C180E" w14:textId="77777777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 xml:space="preserve">Complete annual survey. </w:t>
      </w:r>
    </w:p>
    <w:p w14:paraId="1B13C1B5" w14:textId="5EFC8A53" w:rsidR="007C0E18" w:rsidRPr="00D95EE1" w:rsidRDefault="00D46939" w:rsidP="00D95EE1">
      <w:pPr>
        <w:numPr>
          <w:ilvl w:val="0"/>
          <w:numId w:val="6"/>
        </w:numPr>
        <w:jc w:val="left"/>
        <w:rPr>
          <w:szCs w:val="22"/>
        </w:rPr>
      </w:pPr>
      <w:r w:rsidRPr="00D95EE1">
        <w:rPr>
          <w:szCs w:val="22"/>
        </w:rPr>
        <w:t>Notify coach, branch chair</w:t>
      </w:r>
      <w:r w:rsidR="00900C65">
        <w:rPr>
          <w:szCs w:val="22"/>
        </w:rPr>
        <w:t>,</w:t>
      </w:r>
      <w:r w:rsidRPr="00D95EE1">
        <w:rPr>
          <w:szCs w:val="22"/>
        </w:rPr>
        <w:t xml:space="preserve"> and/or Svetkey of questions</w:t>
      </w:r>
      <w:r w:rsidR="00C13598" w:rsidRPr="00D95EE1">
        <w:rPr>
          <w:szCs w:val="22"/>
        </w:rPr>
        <w:t xml:space="preserve">, </w:t>
      </w:r>
      <w:r w:rsidRPr="00D95EE1">
        <w:rPr>
          <w:szCs w:val="22"/>
        </w:rPr>
        <w:t>concerns</w:t>
      </w:r>
      <w:r w:rsidR="00900C65">
        <w:rPr>
          <w:szCs w:val="22"/>
        </w:rPr>
        <w:t>,</w:t>
      </w:r>
      <w:r w:rsidR="00C13598" w:rsidRPr="00D95EE1">
        <w:rPr>
          <w:szCs w:val="22"/>
        </w:rPr>
        <w:t xml:space="preserve"> and/or suggestions</w:t>
      </w:r>
      <w:r w:rsidRPr="00D95EE1">
        <w:rPr>
          <w:szCs w:val="22"/>
        </w:rPr>
        <w:t xml:space="preserve"> about the Academy. </w:t>
      </w:r>
    </w:p>
    <w:p w14:paraId="5FFAF074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38E778B8" w14:textId="12649821" w:rsidR="007C0E18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  <w:u w:val="single" w:color="000000"/>
        </w:rPr>
        <w:t>Goals of meetings</w:t>
      </w:r>
      <w:r w:rsidR="005F1BA2">
        <w:rPr>
          <w:szCs w:val="22"/>
          <w:u w:val="single" w:color="000000"/>
        </w:rPr>
        <w:t xml:space="preserve"> with coaches</w:t>
      </w:r>
      <w:r>
        <w:rPr>
          <w:szCs w:val="22"/>
        </w:rPr>
        <w:t xml:space="preserve"> </w:t>
      </w:r>
      <w:r w:rsidR="004F0029" w:rsidRPr="00D95EE1">
        <w:rPr>
          <w:szCs w:val="22"/>
        </w:rPr>
        <w:t>(examples, not exhaustive)</w:t>
      </w:r>
    </w:p>
    <w:p w14:paraId="230EF7DF" w14:textId="77777777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t xml:space="preserve">Review and advise re Individual Development Plan (IDP) </w:t>
      </w:r>
    </w:p>
    <w:p w14:paraId="1047F55D" w14:textId="77777777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lastRenderedPageBreak/>
        <w:t xml:space="preserve">Review and advise re CV and intellectual statement </w:t>
      </w:r>
    </w:p>
    <w:p w14:paraId="339CB1F9" w14:textId="77777777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t xml:space="preserve">Identify and discuss potential barriers to career success </w:t>
      </w:r>
    </w:p>
    <w:p w14:paraId="1D647859" w14:textId="77777777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333E50"/>
          <w:szCs w:val="22"/>
        </w:rPr>
        <w:t>Review progress and advise on the APT process</w:t>
      </w:r>
      <w:r w:rsidRPr="00D95EE1">
        <w:rPr>
          <w:szCs w:val="22"/>
          <w:vertAlign w:val="subscript"/>
        </w:rPr>
        <w:t xml:space="preserve"> </w:t>
      </w:r>
    </w:p>
    <w:p w14:paraId="3269AE79" w14:textId="77777777" w:rsidR="007C0E18" w:rsidRPr="00D95EE1" w:rsidRDefault="00D46939" w:rsidP="00D95EE1">
      <w:pPr>
        <w:numPr>
          <w:ilvl w:val="0"/>
          <w:numId w:val="7"/>
        </w:numPr>
        <w:spacing w:after="0" w:line="259" w:lineRule="auto"/>
        <w:jc w:val="left"/>
        <w:rPr>
          <w:szCs w:val="22"/>
        </w:rPr>
      </w:pPr>
      <w:r w:rsidRPr="00D95EE1">
        <w:rPr>
          <w:color w:val="201E1E"/>
          <w:szCs w:val="22"/>
        </w:rPr>
        <w:t xml:space="preserve">Provide general guidance on the skills necessary for an academic career </w:t>
      </w:r>
    </w:p>
    <w:p w14:paraId="1B571E04" w14:textId="19538911" w:rsidR="007C0E18" w:rsidRPr="00D95EE1" w:rsidRDefault="00D46939" w:rsidP="00D95EE1">
      <w:pPr>
        <w:numPr>
          <w:ilvl w:val="0"/>
          <w:numId w:val="7"/>
        </w:numPr>
        <w:jc w:val="left"/>
        <w:rPr>
          <w:szCs w:val="22"/>
        </w:rPr>
      </w:pPr>
      <w:r w:rsidRPr="00D95EE1">
        <w:rPr>
          <w:szCs w:val="22"/>
        </w:rPr>
        <w:t xml:space="preserve">Provide specific guidance as needed to promote </w:t>
      </w:r>
      <w:bookmarkStart w:id="0" w:name="_GoBack"/>
      <w:bookmarkEnd w:id="0"/>
      <w:r w:rsidR="00900C65">
        <w:rPr>
          <w:szCs w:val="22"/>
        </w:rPr>
        <w:t xml:space="preserve">the </w:t>
      </w:r>
      <w:r w:rsidRPr="00D95EE1">
        <w:rPr>
          <w:szCs w:val="22"/>
        </w:rPr>
        <w:t xml:space="preserve">successful completion of academic projects </w:t>
      </w:r>
    </w:p>
    <w:p w14:paraId="782752EC" w14:textId="2AAF219F" w:rsidR="007C0E18" w:rsidRPr="00D95EE1" w:rsidRDefault="005F1BA2" w:rsidP="00D95EE1">
      <w:pPr>
        <w:numPr>
          <w:ilvl w:val="0"/>
          <w:numId w:val="7"/>
        </w:numPr>
        <w:jc w:val="left"/>
        <w:rPr>
          <w:szCs w:val="22"/>
        </w:rPr>
      </w:pPr>
      <w:r>
        <w:rPr>
          <w:szCs w:val="22"/>
        </w:rPr>
        <w:t>Provide members with</w:t>
      </w:r>
      <w:r w:rsidR="00D46939" w:rsidRPr="00D95EE1">
        <w:rPr>
          <w:szCs w:val="22"/>
        </w:rPr>
        <w:t xml:space="preserve"> information about resources for career and personal development, well-being, conflict resolution, etc. </w:t>
      </w:r>
    </w:p>
    <w:p w14:paraId="17A50EEA" w14:textId="77777777" w:rsidR="007C0E18" w:rsidRPr="00D95EE1" w:rsidRDefault="00D46939" w:rsidP="00D95EE1">
      <w:pPr>
        <w:spacing w:after="0" w:line="259" w:lineRule="auto"/>
        <w:ind w:left="0" w:firstLine="0"/>
        <w:jc w:val="left"/>
        <w:rPr>
          <w:szCs w:val="22"/>
        </w:rPr>
      </w:pPr>
      <w:r w:rsidRPr="00D95EE1">
        <w:rPr>
          <w:szCs w:val="22"/>
        </w:rPr>
        <w:t xml:space="preserve"> </w:t>
      </w:r>
    </w:p>
    <w:p w14:paraId="1557F86D" w14:textId="7EEF6902" w:rsidR="004F0029" w:rsidRPr="00D95EE1" w:rsidRDefault="00D46939" w:rsidP="00D95EE1">
      <w:pPr>
        <w:spacing w:after="0" w:line="259" w:lineRule="auto"/>
        <w:ind w:left="-5"/>
        <w:jc w:val="left"/>
        <w:rPr>
          <w:szCs w:val="22"/>
        </w:rPr>
      </w:pPr>
      <w:r w:rsidRPr="00D95EE1">
        <w:rPr>
          <w:szCs w:val="22"/>
        </w:rPr>
        <w:t xml:space="preserve"> </w:t>
      </w:r>
      <w:r w:rsidR="004F0029" w:rsidRPr="00D95EE1">
        <w:rPr>
          <w:szCs w:val="22"/>
          <w:u w:val="single" w:color="000000"/>
        </w:rPr>
        <w:t>Goals of pod meetings</w:t>
      </w:r>
      <w:r>
        <w:rPr>
          <w:szCs w:val="22"/>
        </w:rPr>
        <w:t xml:space="preserve"> </w:t>
      </w:r>
      <w:r w:rsidR="004F0029" w:rsidRPr="00D95EE1">
        <w:rPr>
          <w:szCs w:val="22"/>
        </w:rPr>
        <w:t>(examples, not exhaustive)</w:t>
      </w:r>
    </w:p>
    <w:p w14:paraId="01D9B609" w14:textId="66E8C80F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APT for clinician-teachers</w:t>
      </w:r>
    </w:p>
    <w:p w14:paraId="18292E1F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Developing your mentorship team</w:t>
      </w:r>
    </w:p>
    <w:p w14:paraId="7EDB0D3D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Developing a clinical niche</w:t>
      </w:r>
    </w:p>
    <w:p w14:paraId="3497D3EC" w14:textId="4B4028EC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 xml:space="preserve">Establishing </w:t>
      </w:r>
      <w:r w:rsidR="00B60043">
        <w:rPr>
          <w:szCs w:val="22"/>
        </w:rPr>
        <w:t xml:space="preserve">a </w:t>
      </w:r>
      <w:r w:rsidRPr="00D95EE1">
        <w:rPr>
          <w:szCs w:val="22"/>
        </w:rPr>
        <w:t>regional and national reputation for referrals</w:t>
      </w:r>
    </w:p>
    <w:p w14:paraId="3FA9DAD4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Working effectively with nursing staff and nursing leadership</w:t>
      </w:r>
    </w:p>
    <w:p w14:paraId="723CC58A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Leading teams</w:t>
      </w:r>
    </w:p>
    <w:p w14:paraId="207326C3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Financial considerations</w:t>
      </w:r>
    </w:p>
    <w:p w14:paraId="7CA2C268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Interacting with clinical research (ResearchNavigator presentation)</w:t>
      </w:r>
    </w:p>
    <w:p w14:paraId="0B08F922" w14:textId="77777777" w:rsidR="004F0029" w:rsidRPr="00D95EE1" w:rsidRDefault="004F0029" w:rsidP="00D95EE1">
      <w:pPr>
        <w:pStyle w:val="ListParagraph"/>
        <w:numPr>
          <w:ilvl w:val="0"/>
          <w:numId w:val="8"/>
        </w:numPr>
        <w:spacing w:after="0" w:line="240" w:lineRule="auto"/>
        <w:jc w:val="left"/>
        <w:rPr>
          <w:szCs w:val="22"/>
        </w:rPr>
      </w:pPr>
      <w:r w:rsidRPr="00D95EE1">
        <w:rPr>
          <w:szCs w:val="22"/>
        </w:rPr>
        <w:t>Additional topics from coaches and members</w:t>
      </w:r>
    </w:p>
    <w:p w14:paraId="3239DF21" w14:textId="6AE22DA9" w:rsidR="007C0E18" w:rsidRPr="00D95EE1" w:rsidRDefault="007C0E18" w:rsidP="00D95EE1">
      <w:pPr>
        <w:spacing w:after="0" w:line="259" w:lineRule="auto"/>
        <w:ind w:left="0" w:firstLine="0"/>
        <w:jc w:val="left"/>
        <w:rPr>
          <w:szCs w:val="22"/>
        </w:rPr>
      </w:pPr>
    </w:p>
    <w:sectPr w:rsidR="007C0E18" w:rsidRPr="00D95EE1">
      <w:pgSz w:w="12240" w:h="15840"/>
      <w:pgMar w:top="1440" w:right="1484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02311"/>
    <w:multiLevelType w:val="hybridMultilevel"/>
    <w:tmpl w:val="F724DC92"/>
    <w:lvl w:ilvl="0" w:tplc="6F86D5B0">
      <w:start w:val="1"/>
      <w:numFmt w:val="bullet"/>
      <w:lvlText w:val="-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807F42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B88BE8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D4A1A4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46303E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B62362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FCEBF8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8EE73C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D6C1F0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D084DE1"/>
    <w:multiLevelType w:val="hybridMultilevel"/>
    <w:tmpl w:val="D30E3FA4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2" w15:restartNumberingAfterBreak="0">
    <w:nsid w:val="41744FC9"/>
    <w:multiLevelType w:val="hybridMultilevel"/>
    <w:tmpl w:val="2D00B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807F42">
      <w:start w:val="1"/>
      <w:numFmt w:val="bullet"/>
      <w:lvlText w:val="o"/>
      <w:lvlJc w:val="left"/>
      <w:pPr>
        <w:ind w:left="7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B88BE8">
      <w:start w:val="1"/>
      <w:numFmt w:val="bullet"/>
      <w:lvlText w:val="▪"/>
      <w:lvlJc w:val="left"/>
      <w:pPr>
        <w:ind w:left="14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D4A1A4">
      <w:start w:val="1"/>
      <w:numFmt w:val="bullet"/>
      <w:lvlText w:val="•"/>
      <w:lvlJc w:val="left"/>
      <w:pPr>
        <w:ind w:left="2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46303E">
      <w:start w:val="1"/>
      <w:numFmt w:val="bullet"/>
      <w:lvlText w:val="o"/>
      <w:lvlJc w:val="left"/>
      <w:pPr>
        <w:ind w:left="28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B62362">
      <w:start w:val="1"/>
      <w:numFmt w:val="bullet"/>
      <w:lvlText w:val="▪"/>
      <w:lvlJc w:val="left"/>
      <w:pPr>
        <w:ind w:left="36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FCEBF8">
      <w:start w:val="1"/>
      <w:numFmt w:val="bullet"/>
      <w:lvlText w:val="•"/>
      <w:lvlJc w:val="left"/>
      <w:pPr>
        <w:ind w:left="43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8EE73C">
      <w:start w:val="1"/>
      <w:numFmt w:val="bullet"/>
      <w:lvlText w:val="o"/>
      <w:lvlJc w:val="left"/>
      <w:pPr>
        <w:ind w:left="50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D6C1F0">
      <w:start w:val="1"/>
      <w:numFmt w:val="bullet"/>
      <w:lvlText w:val="▪"/>
      <w:lvlJc w:val="left"/>
      <w:pPr>
        <w:ind w:left="57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EC75B20"/>
    <w:multiLevelType w:val="hybridMultilevel"/>
    <w:tmpl w:val="5038C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807F42">
      <w:start w:val="1"/>
      <w:numFmt w:val="bullet"/>
      <w:lvlText w:val="o"/>
      <w:lvlJc w:val="left"/>
      <w:pPr>
        <w:ind w:left="7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B88BE8">
      <w:start w:val="1"/>
      <w:numFmt w:val="bullet"/>
      <w:lvlText w:val="▪"/>
      <w:lvlJc w:val="left"/>
      <w:pPr>
        <w:ind w:left="14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D4A1A4">
      <w:start w:val="1"/>
      <w:numFmt w:val="bullet"/>
      <w:lvlText w:val="•"/>
      <w:lvlJc w:val="left"/>
      <w:pPr>
        <w:ind w:left="2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46303E">
      <w:start w:val="1"/>
      <w:numFmt w:val="bullet"/>
      <w:lvlText w:val="o"/>
      <w:lvlJc w:val="left"/>
      <w:pPr>
        <w:ind w:left="28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3B62362">
      <w:start w:val="1"/>
      <w:numFmt w:val="bullet"/>
      <w:lvlText w:val="▪"/>
      <w:lvlJc w:val="left"/>
      <w:pPr>
        <w:ind w:left="36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FCEBF8">
      <w:start w:val="1"/>
      <w:numFmt w:val="bullet"/>
      <w:lvlText w:val="•"/>
      <w:lvlJc w:val="left"/>
      <w:pPr>
        <w:ind w:left="43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68EE73C">
      <w:start w:val="1"/>
      <w:numFmt w:val="bullet"/>
      <w:lvlText w:val="o"/>
      <w:lvlJc w:val="left"/>
      <w:pPr>
        <w:ind w:left="50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D6C1F0">
      <w:start w:val="1"/>
      <w:numFmt w:val="bullet"/>
      <w:lvlText w:val="▪"/>
      <w:lvlJc w:val="left"/>
      <w:pPr>
        <w:ind w:left="57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B924A9B"/>
    <w:multiLevelType w:val="hybridMultilevel"/>
    <w:tmpl w:val="9F82DA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D205062"/>
    <w:multiLevelType w:val="hybridMultilevel"/>
    <w:tmpl w:val="2596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340ED"/>
    <w:multiLevelType w:val="hybridMultilevel"/>
    <w:tmpl w:val="08DEAD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7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</w:abstractNum>
  <w:abstractNum w:abstractNumId="7" w15:restartNumberingAfterBreak="0">
    <w:nsid w:val="724927E4"/>
    <w:multiLevelType w:val="hybridMultilevel"/>
    <w:tmpl w:val="1A580D4C"/>
    <w:lvl w:ilvl="0" w:tplc="6F86D5B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7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zewMLMEso0NLZR0lIJTi4sz8/NACoxrATEHkcosAAAA"/>
  </w:docVars>
  <w:rsids>
    <w:rsidRoot w:val="007C0E18"/>
    <w:rsid w:val="004F0029"/>
    <w:rsid w:val="0052234C"/>
    <w:rsid w:val="005F1BA2"/>
    <w:rsid w:val="007C0E18"/>
    <w:rsid w:val="008A20C3"/>
    <w:rsid w:val="00900C65"/>
    <w:rsid w:val="009D4DFD"/>
    <w:rsid w:val="00B60043"/>
    <w:rsid w:val="00C13598"/>
    <w:rsid w:val="00C575FA"/>
    <w:rsid w:val="00D46939"/>
    <w:rsid w:val="00D95EE1"/>
    <w:rsid w:val="00F95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04975"/>
  <w15:docId w15:val="{436EF128-2BD0-5048-BC6A-DE9015325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  <w:jc w:val="both"/>
    </w:pPr>
    <w:rPr>
      <w:rFonts w:ascii="Arial" w:eastAsia="Arial" w:hAnsi="Arial" w:cs="Arial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57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7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A20C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135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5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598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598"/>
    <w:rPr>
      <w:rFonts w:ascii="Arial" w:eastAsia="Arial" w:hAnsi="Arial" w:cs="Arial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C575FA"/>
    <w:rPr>
      <w:rFonts w:ascii="Arial" w:eastAsia="Arial" w:hAnsi="Arial" w:cs="Arial"/>
      <w:color w:val="00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DFD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cine.duke.edu/faculty/faculty-development/career-development-seminar-series" TargetMode="External"/><Relationship Id="rId5" Type="http://schemas.openxmlformats.org/officeDocument/2006/relationships/hyperlink" Target="https://medicine.duke.edu/faculty/faculty-development/faculty-development-acade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M Faculty Development Academy_coach and member expectations_revised-22april2020[2]</vt:lpstr>
    </vt:vector>
  </TitlesOfParts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 Faculty Development Academy_coach and member expectations_revised-22april2020[2]</dc:title>
  <dc:subject/>
  <dc:creator>Elizabeth McCamic</dc:creator>
  <cp:keywords/>
  <cp:lastModifiedBy>Kimberly Dorman</cp:lastModifiedBy>
  <cp:revision>3</cp:revision>
  <dcterms:created xsi:type="dcterms:W3CDTF">2022-05-23T20:24:00Z</dcterms:created>
  <dcterms:modified xsi:type="dcterms:W3CDTF">2022-07-01T16:32:00Z</dcterms:modified>
</cp:coreProperties>
</file>